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Logi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gistrat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Bod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es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auth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uthService auth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rasi pengguna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ered successful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RegistrationDTO registratio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login untuk dapat access token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nd access 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})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LoginDTO logi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hangePassword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ces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po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Author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dapatkan profil penggu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the 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fil penggu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profile upda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#id == authentication.principal.id or hasRole('ADMIN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pdat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gganti password oleh penggu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chang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old 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#id == authentication.principal.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change-passwor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Passw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ChangePasswordDTO changePassword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gePassword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user oleh 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dele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ADMIN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gubah role pengguna oleh 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ole chang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ADMIN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rol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UserRo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pdat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User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sult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Submiss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ces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po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Author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exam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amService exam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at ujian baru oleh dose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creat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authorize only admin and lecturer can create exa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ADMIN') or hasRole('LECTURER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xamDTO exam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DTO created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d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dapatkan semua ujia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s retriev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authorize only admin and lecturer can get all exam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ADMIN') or hasRole('LECTURER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dapatkan ujian berdasarkan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retriev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DTO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ghapus ujian oleh dose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updat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authorize only admin and lecturer can delete exa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ADMIN') or hasRole('LECTURER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t ujian oleh mahasisw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submitt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sult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or 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STUDENT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submi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Result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xamSubmissionDTO submi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ResultDTO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mit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mis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AuthenticationFil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etailsServiceImp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Authentication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Manager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GlobalMethod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Web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ssionCreationPolic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FilterChai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amePasswordAuthenticationFilt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AttributeTok"/>
        </w:rPr>
        <w:t xml:space="preserve">@EnableWebSecurity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AttributeTok"/>
        </w:rPr>
        <w:t xml:space="preserve">@EnableGlobalMethodSecu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Post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wtAuthenticationFilter jwtAuthenticationFil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DetailsServiceImpl userDetails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curityFilterChain </w:t>
      </w:r>
      <w:r>
        <w:rPr>
          <w:rStyle w:val="FunctionTok"/>
        </w:rPr>
        <w:t xml:space="preserve">securityFilterCh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ttp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is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Managem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ssionCreation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Crea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LE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eHttpReque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uth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auth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docs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uthentica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Filter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wtAuthenticationFil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PasswordAuthenticationFil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thenticationProvider 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oAuthenticationProvider 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oAuthenticationProvi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Detail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etailsSer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Enco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vi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sswordEncoder 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CryptPasswordEnco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thenticationManager </w:t>
      </w:r>
      <w:r>
        <w:rPr>
          <w:rStyle w:val="FunctionTok"/>
        </w:rPr>
        <w:t xml:space="preserve">authentication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ared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enticationManag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Detail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etails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0:26:01Z</dcterms:created>
  <dcterms:modified xsi:type="dcterms:W3CDTF">2024-11-16T00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